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2345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047C9" w:rsidRPr="00ED3C6B" w:rsidTr="00042A5C">
        <w:tc>
          <w:tcPr>
            <w:tcW w:w="10485" w:type="dxa"/>
          </w:tcPr>
          <w:p w:rsidR="00B71971" w:rsidRPr="00827849" w:rsidRDefault="002F61AE" w:rsidP="00611B13">
            <w:pPr>
              <w:spacing w:line="288" w:lineRule="auto"/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sr-Latn-RS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Upitnik za korisnike- </w:t>
            </w:r>
            <w:r w:rsidR="00827849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op</w:t>
            </w:r>
            <w:r w:rsidR="00827849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sr-Latn-RS"/>
              </w:rPr>
              <w:t>ština Šipovo</w:t>
            </w:r>
            <w:bookmarkStart w:id="0" w:name="_GoBack"/>
            <w:bookmarkEnd w:id="0"/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Ime i prezime korisnika:</w:t>
            </w:r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Adresa:</w:t>
            </w:r>
          </w:p>
          <w:p w:rsidR="002F61AE" w:rsidRPr="00D471AA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Broj telefona:</w:t>
            </w:r>
          </w:p>
        </w:tc>
      </w:tr>
    </w:tbl>
    <w:p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:rsidR="00B767CE" w:rsidRPr="0030570F" w:rsidRDefault="0030570F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 w:rsidRPr="00827849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</w:p>
    <w:p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:rsidTr="00D471AA">
        <w:trPr>
          <w:trHeight w:val="312"/>
        </w:trPr>
        <w:tc>
          <w:tcPr>
            <w:tcW w:w="10689" w:type="dxa"/>
            <w:gridSpan w:val="5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</w:tcPr>
          <w:p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:rsidTr="00D471AA">
        <w:trPr>
          <w:trHeight w:val="307"/>
        </w:trPr>
        <w:tc>
          <w:tcPr>
            <w:tcW w:w="10727" w:type="dxa"/>
            <w:gridSpan w:val="4"/>
          </w:tcPr>
          <w:p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2612D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11B13" w:rsidRDefault="00611B1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11B13" w:rsidRDefault="00611B1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11B13" w:rsidRDefault="00611B1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30570F" w:rsidRPr="00D471AA" w:rsidRDefault="0030570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2"/>
        <w:gridCol w:w="2343"/>
        <w:gridCol w:w="2800"/>
      </w:tblGrid>
      <w:tr w:rsidR="00D35054" w:rsidRPr="00D471AA" w:rsidTr="00042A5C">
        <w:trPr>
          <w:trHeight w:val="333"/>
        </w:trPr>
        <w:tc>
          <w:tcPr>
            <w:tcW w:w="10535" w:type="dxa"/>
            <w:gridSpan w:val="3"/>
          </w:tcPr>
          <w:p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lastRenderedPageBreak/>
              <w:t>PODACI O POLJOPRIVREDNOM GAZDINSTVU</w:t>
            </w:r>
          </w:p>
        </w:tc>
      </w:tr>
      <w:tr w:rsidR="00C45A13" w:rsidRPr="00D471AA" w:rsidTr="00ED3C6B">
        <w:trPr>
          <w:trHeight w:val="33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800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:rsidTr="00ED3C6B">
        <w:trPr>
          <w:trHeight w:val="333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3" w:type="dxa"/>
            <w:gridSpan w:val="2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827849" w:rsidTr="00ED3C6B">
        <w:trPr>
          <w:trHeight w:val="1358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ljekovito bilje  – gljivarstvo                   - cvjećarstvo</w:t>
            </w:r>
          </w:p>
        </w:tc>
      </w:tr>
      <w:tr w:rsidR="005A7538" w:rsidRPr="00D471AA" w:rsidTr="00ED3C6B">
        <w:trPr>
          <w:trHeight w:val="1290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ED3C6B" w:rsidTr="00ED3C6B">
        <w:trPr>
          <w:trHeight w:val="1558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ED3C6B" w:rsidTr="00ED3C6B">
        <w:trPr>
          <w:trHeight w:val="333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na kućnom pragu    </w:t>
            </w:r>
            <w:r w:rsidR="00611B13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- pijaca           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- otkupljivač</w:t>
            </w:r>
          </w:p>
        </w:tc>
      </w:tr>
      <w:tr w:rsidR="00D35054" w:rsidRPr="00ED3C6B" w:rsidTr="00ED3C6B">
        <w:trPr>
          <w:trHeight w:val="601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3" w:type="dxa"/>
            <w:gridSpan w:val="2"/>
          </w:tcPr>
          <w:p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827849" w:rsidTr="00ED3C6B">
        <w:trPr>
          <w:trHeight w:val="95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ED3C6B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u ste zaradu ostvarili na godišnjem nivou prodajom prerađevina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ED3C6B" w:rsidTr="00ED3C6B">
        <w:trPr>
          <w:trHeight w:val="62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 koje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01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 koje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štala, sušara,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Šta Vam je najpotrebnije za unaprijeđenje poljoprivredne proizvodnje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ED3C6B" w:rsidTr="00ED3C6B">
        <w:trPr>
          <w:trHeight w:val="333"/>
        </w:trPr>
        <w:tc>
          <w:tcPr>
            <w:tcW w:w="5392" w:type="dxa"/>
          </w:tcPr>
          <w:p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 od kada?</w:t>
            </w:r>
          </w:p>
        </w:tc>
        <w:tc>
          <w:tcPr>
            <w:tcW w:w="5143" w:type="dxa"/>
            <w:gridSpan w:val="2"/>
            <w:vAlign w:val="center"/>
          </w:tcPr>
          <w:p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m proizvodnjom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 dugo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Da li trenutno posjedujete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plastenik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vadrat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 xml:space="preserve">Koji su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najčešći problem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sa kojima ste se susretali</w:t>
            </w:r>
            <w:r w:rsidR="00611B13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plastenik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Koje proizvode ste proizvodili </w:t>
            </w:r>
            <w:r w:rsidR="00611B13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u plasteniku 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i koliko prosječno po jednoj sezoni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667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ED3C6B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j proizvodnj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narednih 5 godina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:rsidTr="0082134C">
        <w:tc>
          <w:tcPr>
            <w:tcW w:w="10790" w:type="dxa"/>
            <w:tcBorders>
              <w:top w:val="nil"/>
            </w:tcBorders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345" w:rsidRDefault="00545345" w:rsidP="005B2718">
      <w:pPr>
        <w:spacing w:after="0" w:line="240" w:lineRule="auto"/>
      </w:pPr>
      <w:r>
        <w:separator/>
      </w:r>
    </w:p>
  </w:endnote>
  <w:endnote w:type="continuationSeparator" w:id="0">
    <w:p w:rsidR="00545345" w:rsidRDefault="00545345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6672" behindDoc="1" locked="0" layoutInCell="1" allowOverlap="1" wp14:anchorId="6324F464" wp14:editId="1BC07958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5648" behindDoc="1" locked="0" layoutInCell="1" allowOverlap="1" wp14:anchorId="41FBF6B7" wp14:editId="7A34AAD6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</w:t>
    </w:r>
    <w:proofErr w:type="spellStart"/>
    <w:r>
      <w:rPr>
        <w:rFonts w:ascii="Verdana" w:hAnsi="Verdana" w:cs="Arial"/>
        <w:b/>
        <w:bCs/>
        <w:spacing w:val="-14"/>
        <w:sz w:val="16"/>
      </w:rPr>
      <w:t>Koševo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10, 71000 Sarajevo, </w:t>
    </w:r>
    <w:proofErr w:type="spellStart"/>
    <w:r>
      <w:rPr>
        <w:rFonts w:ascii="Verdana" w:hAnsi="Verdana" w:cs="Arial"/>
        <w:b/>
        <w:bCs/>
        <w:spacing w:val="-14"/>
        <w:sz w:val="16"/>
      </w:rPr>
      <w:t>BiH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en-US"/>
      </w:rPr>
      <w:drawing>
        <wp:anchor distT="0" distB="0" distL="114300" distR="114300" simplePos="0" relativeHeight="251678720" behindDoc="1" locked="0" layoutInCell="1" allowOverlap="1" wp14:anchorId="518AC435" wp14:editId="539617D2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en-US"/>
      </w:rPr>
      <w:drawing>
        <wp:anchor distT="0" distB="0" distL="114300" distR="114300" simplePos="0" relativeHeight="251677696" behindDoc="1" locked="0" layoutInCell="1" allowOverlap="1" wp14:anchorId="401CA2B7" wp14:editId="259B0EA3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345" w:rsidRDefault="00545345" w:rsidP="005B2718">
      <w:pPr>
        <w:spacing w:after="0" w:line="240" w:lineRule="auto"/>
      </w:pPr>
      <w:r>
        <w:separator/>
      </w:r>
    </w:p>
  </w:footnote>
  <w:footnote w:type="continuationSeparator" w:id="0">
    <w:p w:rsidR="00545345" w:rsidRDefault="00545345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BB1" w:rsidRDefault="0030570F" w:rsidP="00D35BB1">
    <w:pPr>
      <w:pStyle w:val="Header"/>
      <w:tabs>
        <w:tab w:val="right" w:pos="9063"/>
      </w:tabs>
    </w:pPr>
    <w:r>
      <w:rPr>
        <w:noProof/>
        <w:lang w:val="en-US"/>
      </w:rPr>
      <w:drawing>
        <wp:anchor distT="0" distB="0" distL="114300" distR="114300" simplePos="0" relativeHeight="251669504" behindDoc="0" locked="0" layoutInCell="1" allowOverlap="1" wp14:anchorId="1BB761AD" wp14:editId="652AEBDC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6EBED1F" wp14:editId="23F46860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EBED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" stroked="f">
              <v:textbox>
                <w:txbxContent>
                  <w:p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42A5C"/>
    <w:rsid w:val="00055287"/>
    <w:rsid w:val="00096DFE"/>
    <w:rsid w:val="000D626B"/>
    <w:rsid w:val="00197B6F"/>
    <w:rsid w:val="00215655"/>
    <w:rsid w:val="002A4509"/>
    <w:rsid w:val="002F61AE"/>
    <w:rsid w:val="0030570F"/>
    <w:rsid w:val="003064B3"/>
    <w:rsid w:val="0035771C"/>
    <w:rsid w:val="003C2707"/>
    <w:rsid w:val="003C346D"/>
    <w:rsid w:val="003C61DA"/>
    <w:rsid w:val="00433E99"/>
    <w:rsid w:val="0046089F"/>
    <w:rsid w:val="004B2DF8"/>
    <w:rsid w:val="00545345"/>
    <w:rsid w:val="005A7538"/>
    <w:rsid w:val="005B2718"/>
    <w:rsid w:val="005B29A5"/>
    <w:rsid w:val="005D7A83"/>
    <w:rsid w:val="00611B13"/>
    <w:rsid w:val="0068198E"/>
    <w:rsid w:val="006B393C"/>
    <w:rsid w:val="006D0136"/>
    <w:rsid w:val="006D0820"/>
    <w:rsid w:val="006D4385"/>
    <w:rsid w:val="00703163"/>
    <w:rsid w:val="007712B4"/>
    <w:rsid w:val="007B7C91"/>
    <w:rsid w:val="0082134C"/>
    <w:rsid w:val="00827849"/>
    <w:rsid w:val="00915881"/>
    <w:rsid w:val="00927CCC"/>
    <w:rsid w:val="00972114"/>
    <w:rsid w:val="00AA3C8D"/>
    <w:rsid w:val="00AC0ACD"/>
    <w:rsid w:val="00B04CE2"/>
    <w:rsid w:val="00B2612D"/>
    <w:rsid w:val="00B71971"/>
    <w:rsid w:val="00B767CE"/>
    <w:rsid w:val="00BF5074"/>
    <w:rsid w:val="00C45A13"/>
    <w:rsid w:val="00C7065E"/>
    <w:rsid w:val="00D35054"/>
    <w:rsid w:val="00D35BB1"/>
    <w:rsid w:val="00D471AA"/>
    <w:rsid w:val="00DB35D7"/>
    <w:rsid w:val="00E90C4A"/>
    <w:rsid w:val="00ED3C6B"/>
    <w:rsid w:val="00F047C9"/>
    <w:rsid w:val="00F0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1DAE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DC712A8-30E3-40A4-A36D-FE837AC8D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Resko</cp:lastModifiedBy>
  <cp:revision>4</cp:revision>
  <cp:lastPrinted>2022-03-04T10:25:00Z</cp:lastPrinted>
  <dcterms:created xsi:type="dcterms:W3CDTF">2022-01-26T08:26:00Z</dcterms:created>
  <dcterms:modified xsi:type="dcterms:W3CDTF">2022-03-04T10:27:00Z</dcterms:modified>
</cp:coreProperties>
</file>